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34AA0E" w14:textId="77777777" w:rsidR="0066103C" w:rsidRPr="0025159B" w:rsidRDefault="0066103C" w:rsidP="0066103C">
      <w:pPr>
        <w:jc w:val="center"/>
        <w:rPr>
          <w:rFonts w:ascii="Arial" w:hAnsi="Arial" w:cs="Arial"/>
          <w:sz w:val="16"/>
          <w:szCs w:val="16"/>
        </w:rPr>
      </w:pPr>
    </w:p>
    <w:p w14:paraId="587423DE" w14:textId="77777777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7A90E106" w14:textId="3338D274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29429B60" w14:textId="77777777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702281E8" w14:textId="77777777" w:rsidR="00BA5470" w:rsidRDefault="005C3CED" w:rsidP="00BA5470">
      <w:pPr>
        <w:jc w:val="center"/>
        <w:rPr>
          <w:rFonts w:ascii="Arial" w:hAnsi="Arial" w:cs="Arial"/>
          <w:b/>
          <w:sz w:val="36"/>
        </w:rPr>
      </w:pPr>
      <w:r>
        <w:rPr>
          <w:rFonts w:ascii="Arial" w:hAnsi="Arial" w:cs="Arial"/>
          <w:b/>
          <w:sz w:val="36"/>
        </w:rPr>
        <w:br/>
      </w:r>
      <w:r w:rsidR="00BA5470">
        <w:rPr>
          <w:rFonts w:ascii="Arial" w:hAnsi="Arial" w:cs="Arial"/>
          <w:b/>
          <w:sz w:val="36"/>
        </w:rPr>
        <w:t>Team 1 begins the challenge with an underhand toss to Team 2.</w:t>
      </w:r>
      <w:r w:rsidR="00BA5470">
        <w:rPr>
          <w:rFonts w:ascii="Arial" w:hAnsi="Arial" w:cs="Arial"/>
          <w:b/>
          <w:sz w:val="36"/>
        </w:rPr>
        <w:br/>
        <w:t>Team 2 must then complete the tactical challenge.</w:t>
      </w:r>
    </w:p>
    <w:p w14:paraId="76DE82E9" w14:textId="77777777" w:rsidR="00BA5470" w:rsidRPr="0025159B" w:rsidRDefault="00BA5470" w:rsidP="00BA5470">
      <w:pPr>
        <w:jc w:val="center"/>
        <w:rPr>
          <w:rFonts w:ascii="Arial" w:hAnsi="Arial" w:cs="Arial"/>
          <w:b/>
          <w:sz w:val="36"/>
        </w:rPr>
      </w:pPr>
      <w:r>
        <w:rPr>
          <w:rFonts w:ascii="Arial" w:hAnsi="Arial" w:cs="Arial"/>
          <w:b/>
          <w:sz w:val="36"/>
        </w:rPr>
        <w:t>Change team roles after every 5 attempts.</w:t>
      </w:r>
    </w:p>
    <w:p w14:paraId="5151188F" w14:textId="77777777" w:rsidR="00BA5470" w:rsidRPr="0025159B" w:rsidRDefault="00BA5470" w:rsidP="00BA5470">
      <w:pPr>
        <w:jc w:val="center"/>
        <w:rPr>
          <w:rFonts w:ascii="Arial" w:hAnsi="Arial" w:cs="Arial"/>
          <w:sz w:val="16"/>
          <w:szCs w:val="16"/>
        </w:rPr>
      </w:pPr>
    </w:p>
    <w:p w14:paraId="2F27FFCA" w14:textId="77777777" w:rsidR="00BA5470" w:rsidRPr="0025159B" w:rsidRDefault="00BA5470" w:rsidP="00BA5470">
      <w:pPr>
        <w:jc w:val="center"/>
        <w:rPr>
          <w:rFonts w:ascii="Arial Black" w:hAnsi="Arial Black" w:cs="Arial"/>
          <w:b/>
          <w:bCs/>
          <w:sz w:val="28"/>
        </w:rPr>
      </w:pPr>
      <w:r w:rsidRPr="0025159B">
        <w:rPr>
          <w:rFonts w:ascii="Arial Black" w:hAnsi="Arial Black" w:cs="Arial"/>
          <w:b/>
          <w:bCs/>
          <w:sz w:val="28"/>
        </w:rPr>
        <w:t xml:space="preserve">Junior Varsity (JV) = </w:t>
      </w:r>
      <w:r>
        <w:rPr>
          <w:rFonts w:ascii="Arial Black" w:hAnsi="Arial Black" w:cs="Arial"/>
          <w:b/>
          <w:bCs/>
          <w:sz w:val="28"/>
        </w:rPr>
        <w:t>5</w:t>
      </w:r>
      <w:r w:rsidRPr="0025159B">
        <w:rPr>
          <w:rFonts w:ascii="Arial Black" w:hAnsi="Arial Black" w:cs="Arial"/>
          <w:b/>
          <w:bCs/>
          <w:sz w:val="28"/>
        </w:rPr>
        <w:t xml:space="preserve"> in a Row</w:t>
      </w:r>
      <w:r w:rsidRPr="0025159B">
        <w:rPr>
          <w:rFonts w:ascii="Arial Black" w:hAnsi="Arial Black" w:cs="Arial"/>
          <w:b/>
          <w:bCs/>
          <w:sz w:val="28"/>
        </w:rPr>
        <w:tab/>
      </w:r>
      <w:r w:rsidRPr="0025159B">
        <w:rPr>
          <w:rFonts w:ascii="Arial Black" w:hAnsi="Arial Black" w:cs="Arial"/>
          <w:b/>
          <w:bCs/>
          <w:sz w:val="28"/>
        </w:rPr>
        <w:tab/>
      </w:r>
      <w:r w:rsidRPr="0025159B">
        <w:rPr>
          <w:rFonts w:ascii="Arial Black" w:hAnsi="Arial Black" w:cs="Arial"/>
          <w:b/>
          <w:bCs/>
          <w:sz w:val="28"/>
        </w:rPr>
        <w:tab/>
      </w:r>
      <w:r w:rsidRPr="0025159B">
        <w:rPr>
          <w:rFonts w:ascii="Arial Black" w:hAnsi="Arial Black" w:cs="Arial"/>
          <w:b/>
          <w:bCs/>
          <w:sz w:val="28"/>
        </w:rPr>
        <w:tab/>
      </w:r>
      <w:r w:rsidRPr="0025159B">
        <w:rPr>
          <w:rFonts w:ascii="Arial Black" w:hAnsi="Arial Black" w:cs="Arial"/>
          <w:b/>
          <w:bCs/>
          <w:sz w:val="28"/>
        </w:rPr>
        <w:tab/>
      </w:r>
      <w:r>
        <w:rPr>
          <w:rFonts w:ascii="Arial Black" w:hAnsi="Arial Black" w:cs="Arial"/>
          <w:b/>
          <w:bCs/>
          <w:sz w:val="28"/>
        </w:rPr>
        <w:t>Varsity = 1</w:t>
      </w:r>
      <w:r w:rsidRPr="0025159B">
        <w:rPr>
          <w:rFonts w:ascii="Arial Black" w:hAnsi="Arial Black" w:cs="Arial"/>
          <w:b/>
          <w:bCs/>
          <w:sz w:val="28"/>
        </w:rPr>
        <w:t>0 in a Row</w:t>
      </w:r>
    </w:p>
    <w:p w14:paraId="03A853C1" w14:textId="1BA6FC1C" w:rsidR="00C81DD2" w:rsidRPr="0025159B" w:rsidRDefault="00C81DD2" w:rsidP="00BA5470">
      <w:pPr>
        <w:jc w:val="center"/>
        <w:rPr>
          <w:rFonts w:ascii="Arial" w:hAnsi="Arial" w:cs="Arial"/>
          <w:sz w:val="16"/>
          <w:szCs w:val="16"/>
        </w:rPr>
      </w:pPr>
    </w:p>
    <w:p w14:paraId="23E9CFB2" w14:textId="388BEAD0" w:rsidR="0066103C" w:rsidRPr="0066103C" w:rsidRDefault="008B159D" w:rsidP="0025159B">
      <w:pPr>
        <w:rPr>
          <w:rFonts w:ascii="Arial" w:hAnsi="Arial" w:cs="Arial"/>
        </w:rPr>
      </w:pPr>
      <w:bookmarkStart w:id="0" w:name="_GoBack"/>
      <w:bookmarkEnd w:id="0"/>
      <w:r>
        <w:rPr>
          <w:rFonts w:ascii="Arial Black" w:hAnsi="Arial Black" w:cs="Arial"/>
          <w:b/>
          <w:bCs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99DF7C" wp14:editId="4C4F1BB3">
                <wp:simplePos x="0" y="0"/>
                <wp:positionH relativeFrom="margin">
                  <wp:posOffset>469900</wp:posOffset>
                </wp:positionH>
                <wp:positionV relativeFrom="paragraph">
                  <wp:posOffset>63500</wp:posOffset>
                </wp:positionV>
                <wp:extent cx="8234680" cy="3870325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34680" cy="3870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V w:val="none" w:sz="0" w:space="0" w:color="auto"/>
                              </w:tblBorders>
                              <w:tblCellMar>
                                <w:top w:w="43" w:type="dxa"/>
                                <w:left w:w="115" w:type="dxa"/>
                                <w:bottom w:w="72" w:type="dxa"/>
                                <w:right w:w="1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2151"/>
                              <w:gridCol w:w="10758"/>
                            </w:tblGrid>
                            <w:tr w:rsidR="00BA5470" w:rsidRPr="00864AD0" w14:paraId="7B76C7B6" w14:textId="77777777" w:rsidTr="002B566F">
                              <w:trPr>
                                <w:trHeight w:val="1027"/>
                              </w:trPr>
                              <w:tc>
                                <w:tcPr>
                                  <w:tcW w:w="2155" w:type="dxa"/>
                                  <w:tcBorders>
                                    <w:bottom w:val="single" w:sz="4" w:space="0" w:color="FFFFFF" w:themeColor="background1"/>
                                  </w:tcBorders>
                                  <w:vAlign w:val="center"/>
                                </w:tcPr>
                                <w:p w14:paraId="223448F4" w14:textId="77777777" w:rsidR="00BA5470" w:rsidRPr="002B566F" w:rsidRDefault="00BA5470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</w:pPr>
                                  <w:r w:rsidRPr="002B566F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  <w:t>Level 1</w:t>
                                  </w:r>
                                </w:p>
                              </w:tc>
                              <w:tc>
                                <w:tcPr>
                                  <w:tcW w:w="10795" w:type="dxa"/>
                                  <w:tcBorders>
                                    <w:bottom w:val="single" w:sz="4" w:space="0" w:color="A007FF"/>
                                  </w:tcBorders>
                                  <w:vAlign w:val="center"/>
                                </w:tcPr>
                                <w:p w14:paraId="4ADF8178" w14:textId="77777777" w:rsidR="00BA5470" w:rsidRPr="002B566F" w:rsidRDefault="00BA5470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Cs/>
                                      <w:sz w:val="36"/>
                                    </w:rPr>
                                  </w:pPr>
                                  <w:r w:rsidRPr="002B566F">
                                    <w:rPr>
                                      <w:rFonts w:ascii="Arial Black" w:hAnsi="Arial Black" w:cs="Arial"/>
                                      <w:bCs/>
                                      <w:sz w:val="36"/>
                                    </w:rPr>
                                    <w:t>Use 3 hits. Finish with a spike that can’t be caught.</w:t>
                                  </w:r>
                                </w:p>
                              </w:tc>
                            </w:tr>
                            <w:tr w:rsidR="00BA5470" w:rsidRPr="00864AD0" w14:paraId="69112918" w14:textId="77777777" w:rsidTr="002B566F">
                              <w:trPr>
                                <w:trHeight w:val="1027"/>
                              </w:trPr>
                              <w:tc>
                                <w:tcPr>
                                  <w:tcW w:w="2155" w:type="dxa"/>
                                  <w:tcBorders>
                                    <w:top w:val="single" w:sz="4" w:space="0" w:color="FFFFFF" w:themeColor="background1"/>
                                    <w:bottom w:val="single" w:sz="4" w:space="0" w:color="FFFFFF" w:themeColor="background1"/>
                                  </w:tcBorders>
                                  <w:vAlign w:val="center"/>
                                </w:tcPr>
                                <w:p w14:paraId="16D87945" w14:textId="77777777" w:rsidR="00BA5470" w:rsidRPr="002B566F" w:rsidRDefault="00BA5470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</w:pPr>
                                  <w:r w:rsidRPr="002B566F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  <w:t>Level 2</w:t>
                                  </w:r>
                                </w:p>
                              </w:tc>
                              <w:tc>
                                <w:tcPr>
                                  <w:tcW w:w="10795" w:type="dxa"/>
                                  <w:tcBorders>
                                    <w:top w:val="single" w:sz="4" w:space="0" w:color="A007FF"/>
                                    <w:bottom w:val="single" w:sz="4" w:space="0" w:color="A007FF"/>
                                  </w:tcBorders>
                                  <w:vAlign w:val="center"/>
                                </w:tcPr>
                                <w:p w14:paraId="09B11221" w14:textId="4A48F081" w:rsidR="00BA5470" w:rsidRPr="002B566F" w:rsidRDefault="002B566F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Cs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  <w:bCs/>
                                      <w:sz w:val="36"/>
                                    </w:rPr>
                                    <w:t xml:space="preserve"> </w:t>
                                  </w:r>
                                  <w:r w:rsidR="00BA5470" w:rsidRPr="002B566F">
                                    <w:rPr>
                                      <w:rFonts w:ascii="Arial Black" w:hAnsi="Arial Black" w:cs="Arial"/>
                                      <w:bCs/>
                                      <w:sz w:val="36"/>
                                    </w:rPr>
                                    <w:t>Use 3 hits. Finish with a drop shot that lands within 1 foot of the net.</w:t>
                                  </w:r>
                                </w:p>
                              </w:tc>
                            </w:tr>
                            <w:tr w:rsidR="00BA5470" w:rsidRPr="00864AD0" w14:paraId="6B567FB0" w14:textId="77777777" w:rsidTr="002B566F">
                              <w:trPr>
                                <w:trHeight w:val="1027"/>
                              </w:trPr>
                              <w:tc>
                                <w:tcPr>
                                  <w:tcW w:w="2155" w:type="dxa"/>
                                  <w:tcBorders>
                                    <w:top w:val="single" w:sz="4" w:space="0" w:color="FFFFFF" w:themeColor="background1"/>
                                    <w:bottom w:val="single" w:sz="4" w:space="0" w:color="FFFFFF" w:themeColor="background1"/>
                                  </w:tcBorders>
                                  <w:vAlign w:val="center"/>
                                </w:tcPr>
                                <w:p w14:paraId="526264E5" w14:textId="77777777" w:rsidR="00BA5470" w:rsidRPr="002B566F" w:rsidRDefault="00BA5470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</w:pPr>
                                  <w:r w:rsidRPr="002B566F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  <w:t>Level 3</w:t>
                                  </w:r>
                                </w:p>
                              </w:tc>
                              <w:tc>
                                <w:tcPr>
                                  <w:tcW w:w="10795" w:type="dxa"/>
                                  <w:tcBorders>
                                    <w:top w:val="single" w:sz="4" w:space="0" w:color="A007FF"/>
                                    <w:bottom w:val="single" w:sz="4" w:space="0" w:color="A007FF"/>
                                  </w:tcBorders>
                                  <w:vAlign w:val="center"/>
                                </w:tcPr>
                                <w:p w14:paraId="23C5839A" w14:textId="77777777" w:rsidR="00BA5470" w:rsidRPr="002B566F" w:rsidRDefault="00BA5470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Cs/>
                                      <w:sz w:val="36"/>
                                    </w:rPr>
                                  </w:pPr>
                                  <w:r w:rsidRPr="002B566F">
                                    <w:rPr>
                                      <w:rFonts w:ascii="Arial Black" w:hAnsi="Arial Black" w:cs="Arial"/>
                                      <w:bCs/>
                                      <w:sz w:val="36"/>
                                    </w:rPr>
                                    <w:t>Use 2 hits only. Finish with a spike that can’t be caught.</w:t>
                                  </w:r>
                                </w:p>
                              </w:tc>
                            </w:tr>
                            <w:tr w:rsidR="00BA5470" w:rsidRPr="0025159B" w14:paraId="04064D8F" w14:textId="77777777" w:rsidTr="002B566F">
                              <w:trPr>
                                <w:trHeight w:val="1027"/>
                              </w:trPr>
                              <w:tc>
                                <w:tcPr>
                                  <w:tcW w:w="2155" w:type="dxa"/>
                                  <w:tcBorders>
                                    <w:top w:val="single" w:sz="4" w:space="0" w:color="FFFFFF" w:themeColor="background1"/>
                                    <w:bottom w:val="single" w:sz="4" w:space="0" w:color="FFFFFF" w:themeColor="background1"/>
                                  </w:tcBorders>
                                  <w:vAlign w:val="center"/>
                                </w:tcPr>
                                <w:p w14:paraId="706D6D7C" w14:textId="77777777" w:rsidR="00BA5470" w:rsidRPr="002B566F" w:rsidRDefault="00BA5470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</w:pPr>
                                  <w:r w:rsidRPr="002B566F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  <w:t>Level 4</w:t>
                                  </w:r>
                                </w:p>
                              </w:tc>
                              <w:tc>
                                <w:tcPr>
                                  <w:tcW w:w="10795" w:type="dxa"/>
                                  <w:tcBorders>
                                    <w:top w:val="single" w:sz="4" w:space="0" w:color="A007FF"/>
                                    <w:bottom w:val="single" w:sz="4" w:space="0" w:color="A007FF"/>
                                  </w:tcBorders>
                                  <w:vAlign w:val="center"/>
                                </w:tcPr>
                                <w:p w14:paraId="310E1347" w14:textId="77777777" w:rsidR="00BA5470" w:rsidRPr="002B566F" w:rsidRDefault="00BA5470" w:rsidP="00D7746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36"/>
                                    </w:rPr>
                                  </w:pPr>
                                  <w:r w:rsidRPr="002B566F">
                                    <w:rPr>
                                      <w:rFonts w:ascii="Arial Black" w:hAnsi="Arial Black" w:cs="Arial"/>
                                      <w:bCs/>
                                      <w:sz w:val="36"/>
                                    </w:rPr>
                                    <w:t>Use 3 hits with your non-dominant hand only. Finish with a spike that can’t be caught.</w:t>
                                  </w:r>
                                </w:p>
                              </w:tc>
                            </w:tr>
                            <w:tr w:rsidR="00BA5470" w:rsidRPr="00864AD0" w14:paraId="7AA1444F" w14:textId="77777777" w:rsidTr="002B566F">
                              <w:trPr>
                                <w:trHeight w:val="1027"/>
                              </w:trPr>
                              <w:tc>
                                <w:tcPr>
                                  <w:tcW w:w="2155" w:type="dxa"/>
                                  <w:tcBorders>
                                    <w:top w:val="single" w:sz="4" w:space="0" w:color="FFFFFF" w:themeColor="background1"/>
                                  </w:tcBorders>
                                  <w:vAlign w:val="center"/>
                                </w:tcPr>
                                <w:p w14:paraId="00DA145C" w14:textId="77777777" w:rsidR="00BA5470" w:rsidRPr="002B566F" w:rsidRDefault="00BA5470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</w:pPr>
                                  <w:r w:rsidRPr="002B566F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</w:rPr>
                                    <w:t>Level 5</w:t>
                                  </w:r>
                                </w:p>
                              </w:tc>
                              <w:tc>
                                <w:tcPr>
                                  <w:tcW w:w="10795" w:type="dxa"/>
                                  <w:tcBorders>
                                    <w:top w:val="single" w:sz="4" w:space="0" w:color="A007FF"/>
                                  </w:tcBorders>
                                  <w:vAlign w:val="center"/>
                                </w:tcPr>
                                <w:p w14:paraId="494BC3BF" w14:textId="77777777" w:rsidR="00BA5470" w:rsidRPr="002B566F" w:rsidRDefault="00BA5470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Cs/>
                                      <w:sz w:val="36"/>
                                    </w:rPr>
                                  </w:pPr>
                                  <w:r w:rsidRPr="002B566F">
                                    <w:rPr>
                                      <w:rFonts w:ascii="Arial Black" w:hAnsi="Arial Black" w:cs="Arial"/>
                                      <w:bCs/>
                                      <w:sz w:val="36"/>
                                    </w:rPr>
                                    <w:t>Team 1 tosses, Team 2 uses 3 hits to return a spike, then Team 1 completes 1 pass off of the spike.</w:t>
                                  </w:r>
                                </w:p>
                              </w:tc>
                            </w:tr>
                          </w:tbl>
                          <w:p w14:paraId="49354F5E" w14:textId="77777777" w:rsidR="004163C1" w:rsidRDefault="004163C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3" o:spid="_x0000_s1026" type="#_x0000_t202" style="position:absolute;margin-left:37pt;margin-top:5pt;width:648.4pt;height:304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V w:val="none" w:sz="0" w:space="0" w:color="auto"/>
                        </w:tblBorders>
                        <w:tblCellMar>
                          <w:top w:w="43" w:type="dxa"/>
                          <w:left w:w="115" w:type="dxa"/>
                          <w:bottom w:w="72" w:type="dxa"/>
                          <w:right w:w="1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2151"/>
                        <w:gridCol w:w="10758"/>
                      </w:tblGrid>
                      <w:tr w:rsidR="00BA5470" w:rsidRPr="00864AD0" w14:paraId="7B76C7B6" w14:textId="77777777" w:rsidTr="002B566F">
                        <w:trPr>
                          <w:trHeight w:val="1027"/>
                        </w:trPr>
                        <w:tc>
                          <w:tcPr>
                            <w:tcW w:w="2155" w:type="dxa"/>
                            <w:tcBorders>
                              <w:bottom w:val="single" w:sz="4" w:space="0" w:color="FFFFFF" w:themeColor="background1"/>
                            </w:tcBorders>
                            <w:vAlign w:val="center"/>
                          </w:tcPr>
                          <w:p w14:paraId="223448F4" w14:textId="77777777" w:rsidR="00BA5470" w:rsidRPr="002B566F" w:rsidRDefault="00BA5470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</w:pPr>
                            <w:r w:rsidRPr="002B566F"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  <w:t>Level 1</w:t>
                            </w:r>
                          </w:p>
                        </w:tc>
                        <w:tc>
                          <w:tcPr>
                            <w:tcW w:w="10795" w:type="dxa"/>
                            <w:tcBorders>
                              <w:bottom w:val="single" w:sz="4" w:space="0" w:color="A007FF"/>
                            </w:tcBorders>
                            <w:vAlign w:val="center"/>
                          </w:tcPr>
                          <w:p w14:paraId="4ADF8178" w14:textId="77777777" w:rsidR="00BA5470" w:rsidRPr="002B566F" w:rsidRDefault="00BA5470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Cs/>
                                <w:sz w:val="36"/>
                              </w:rPr>
                            </w:pPr>
                            <w:r w:rsidRPr="002B566F">
                              <w:rPr>
                                <w:rFonts w:ascii="Arial Black" w:hAnsi="Arial Black" w:cs="Arial"/>
                                <w:bCs/>
                                <w:sz w:val="36"/>
                              </w:rPr>
                              <w:t>Use 3 hits. Finish with a spike that can’t be caught.</w:t>
                            </w:r>
                          </w:p>
                        </w:tc>
                      </w:tr>
                      <w:tr w:rsidR="00BA5470" w:rsidRPr="00864AD0" w14:paraId="69112918" w14:textId="77777777" w:rsidTr="002B566F">
                        <w:trPr>
                          <w:trHeight w:val="1027"/>
                        </w:trPr>
                        <w:tc>
                          <w:tcPr>
                            <w:tcW w:w="2155" w:type="dxa"/>
                            <w:tcBorders>
                              <w:top w:val="single" w:sz="4" w:space="0" w:color="FFFFFF" w:themeColor="background1"/>
                              <w:bottom w:val="single" w:sz="4" w:space="0" w:color="FFFFFF" w:themeColor="background1"/>
                            </w:tcBorders>
                            <w:vAlign w:val="center"/>
                          </w:tcPr>
                          <w:p w14:paraId="16D87945" w14:textId="77777777" w:rsidR="00BA5470" w:rsidRPr="002B566F" w:rsidRDefault="00BA5470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</w:pPr>
                            <w:r w:rsidRPr="002B566F"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  <w:t>Level 2</w:t>
                            </w:r>
                          </w:p>
                        </w:tc>
                        <w:tc>
                          <w:tcPr>
                            <w:tcW w:w="10795" w:type="dxa"/>
                            <w:tcBorders>
                              <w:top w:val="single" w:sz="4" w:space="0" w:color="A007FF"/>
                              <w:bottom w:val="single" w:sz="4" w:space="0" w:color="A007FF"/>
                            </w:tcBorders>
                            <w:vAlign w:val="center"/>
                          </w:tcPr>
                          <w:p w14:paraId="09B11221" w14:textId="4A48F081" w:rsidR="00BA5470" w:rsidRPr="002B566F" w:rsidRDefault="002B566F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Cs/>
                                <w:sz w:val="36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bCs/>
                                <w:sz w:val="36"/>
                              </w:rPr>
                              <w:t xml:space="preserve"> </w:t>
                            </w:r>
                            <w:r w:rsidR="00BA5470" w:rsidRPr="002B566F">
                              <w:rPr>
                                <w:rFonts w:ascii="Arial Black" w:hAnsi="Arial Black" w:cs="Arial"/>
                                <w:bCs/>
                                <w:sz w:val="36"/>
                              </w:rPr>
                              <w:t>Use 3 hits. Finish with a drop shot that lands within 1 foot of the net.</w:t>
                            </w:r>
                          </w:p>
                        </w:tc>
                      </w:tr>
                      <w:tr w:rsidR="00BA5470" w:rsidRPr="00864AD0" w14:paraId="6B567FB0" w14:textId="77777777" w:rsidTr="002B566F">
                        <w:trPr>
                          <w:trHeight w:val="1027"/>
                        </w:trPr>
                        <w:tc>
                          <w:tcPr>
                            <w:tcW w:w="2155" w:type="dxa"/>
                            <w:tcBorders>
                              <w:top w:val="single" w:sz="4" w:space="0" w:color="FFFFFF" w:themeColor="background1"/>
                              <w:bottom w:val="single" w:sz="4" w:space="0" w:color="FFFFFF" w:themeColor="background1"/>
                            </w:tcBorders>
                            <w:vAlign w:val="center"/>
                          </w:tcPr>
                          <w:p w14:paraId="526264E5" w14:textId="77777777" w:rsidR="00BA5470" w:rsidRPr="002B566F" w:rsidRDefault="00BA5470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</w:pPr>
                            <w:r w:rsidRPr="002B566F"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  <w:t>Level 3</w:t>
                            </w:r>
                          </w:p>
                        </w:tc>
                        <w:tc>
                          <w:tcPr>
                            <w:tcW w:w="10795" w:type="dxa"/>
                            <w:tcBorders>
                              <w:top w:val="single" w:sz="4" w:space="0" w:color="A007FF"/>
                              <w:bottom w:val="single" w:sz="4" w:space="0" w:color="A007FF"/>
                            </w:tcBorders>
                            <w:vAlign w:val="center"/>
                          </w:tcPr>
                          <w:p w14:paraId="23C5839A" w14:textId="77777777" w:rsidR="00BA5470" w:rsidRPr="002B566F" w:rsidRDefault="00BA5470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Cs/>
                                <w:sz w:val="36"/>
                              </w:rPr>
                            </w:pPr>
                            <w:r w:rsidRPr="002B566F">
                              <w:rPr>
                                <w:rFonts w:ascii="Arial Black" w:hAnsi="Arial Black" w:cs="Arial"/>
                                <w:bCs/>
                                <w:sz w:val="36"/>
                              </w:rPr>
                              <w:t>Use 2 hits only. Finish with a spike that can’t be caught.</w:t>
                            </w:r>
                          </w:p>
                        </w:tc>
                      </w:tr>
                      <w:tr w:rsidR="00BA5470" w:rsidRPr="0025159B" w14:paraId="04064D8F" w14:textId="77777777" w:rsidTr="002B566F">
                        <w:trPr>
                          <w:trHeight w:val="1027"/>
                        </w:trPr>
                        <w:tc>
                          <w:tcPr>
                            <w:tcW w:w="2155" w:type="dxa"/>
                            <w:tcBorders>
                              <w:top w:val="single" w:sz="4" w:space="0" w:color="FFFFFF" w:themeColor="background1"/>
                              <w:bottom w:val="single" w:sz="4" w:space="0" w:color="FFFFFF" w:themeColor="background1"/>
                            </w:tcBorders>
                            <w:vAlign w:val="center"/>
                          </w:tcPr>
                          <w:p w14:paraId="706D6D7C" w14:textId="77777777" w:rsidR="00BA5470" w:rsidRPr="002B566F" w:rsidRDefault="00BA5470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</w:pPr>
                            <w:r w:rsidRPr="002B566F"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  <w:t>Level 4</w:t>
                            </w:r>
                          </w:p>
                        </w:tc>
                        <w:tc>
                          <w:tcPr>
                            <w:tcW w:w="10795" w:type="dxa"/>
                            <w:tcBorders>
                              <w:top w:val="single" w:sz="4" w:space="0" w:color="A007FF"/>
                              <w:bottom w:val="single" w:sz="4" w:space="0" w:color="A007FF"/>
                            </w:tcBorders>
                            <w:vAlign w:val="center"/>
                          </w:tcPr>
                          <w:p w14:paraId="310E1347" w14:textId="77777777" w:rsidR="00BA5470" w:rsidRPr="002B566F" w:rsidRDefault="00BA5470" w:rsidP="00D7746E">
                            <w:pPr>
                              <w:jc w:val="center"/>
                              <w:rPr>
                                <w:rFonts w:ascii="Arial" w:hAnsi="Arial" w:cs="Arial"/>
                                <w:sz w:val="36"/>
                              </w:rPr>
                            </w:pPr>
                            <w:r w:rsidRPr="002B566F">
                              <w:rPr>
                                <w:rFonts w:ascii="Arial Black" w:hAnsi="Arial Black" w:cs="Arial"/>
                                <w:bCs/>
                                <w:sz w:val="36"/>
                              </w:rPr>
                              <w:t>Use 3 hits with your non-dominant hand only. Finish with a spike that can’t be caught.</w:t>
                            </w:r>
                          </w:p>
                        </w:tc>
                      </w:tr>
                      <w:tr w:rsidR="00BA5470" w:rsidRPr="00864AD0" w14:paraId="7AA1444F" w14:textId="77777777" w:rsidTr="002B566F">
                        <w:trPr>
                          <w:trHeight w:val="1027"/>
                        </w:trPr>
                        <w:tc>
                          <w:tcPr>
                            <w:tcW w:w="2155" w:type="dxa"/>
                            <w:tcBorders>
                              <w:top w:val="single" w:sz="4" w:space="0" w:color="FFFFFF" w:themeColor="background1"/>
                            </w:tcBorders>
                            <w:vAlign w:val="center"/>
                          </w:tcPr>
                          <w:p w14:paraId="00DA145C" w14:textId="77777777" w:rsidR="00BA5470" w:rsidRPr="002B566F" w:rsidRDefault="00BA5470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</w:pPr>
                            <w:r w:rsidRPr="002B566F">
                              <w:rPr>
                                <w:rFonts w:ascii="Arial Black" w:hAnsi="Arial Black" w:cs="Arial"/>
                                <w:b/>
                                <w:bCs/>
                                <w:color w:val="FFFFFF" w:themeColor="background1"/>
                                <w:sz w:val="32"/>
                              </w:rPr>
                              <w:t>Level 5</w:t>
                            </w:r>
                          </w:p>
                        </w:tc>
                        <w:tc>
                          <w:tcPr>
                            <w:tcW w:w="10795" w:type="dxa"/>
                            <w:tcBorders>
                              <w:top w:val="single" w:sz="4" w:space="0" w:color="A007FF"/>
                            </w:tcBorders>
                            <w:vAlign w:val="center"/>
                          </w:tcPr>
                          <w:p w14:paraId="494BC3BF" w14:textId="77777777" w:rsidR="00BA5470" w:rsidRPr="002B566F" w:rsidRDefault="00BA5470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Cs/>
                                <w:sz w:val="36"/>
                              </w:rPr>
                            </w:pPr>
                            <w:r w:rsidRPr="002B566F">
                              <w:rPr>
                                <w:rFonts w:ascii="Arial Black" w:hAnsi="Arial Black" w:cs="Arial"/>
                                <w:bCs/>
                                <w:sz w:val="36"/>
                              </w:rPr>
                              <w:t>Team 1 tosses, Team 2 uses 3 hits to return a spike, then Team 1 completes 1 pass off of the spike.</w:t>
                            </w:r>
                          </w:p>
                        </w:tc>
                      </w:tr>
                    </w:tbl>
                    <w:p w14:paraId="49354F5E" w14:textId="77777777" w:rsidR="004163C1" w:rsidRDefault="004163C1"/>
                  </w:txbxContent>
                </v:textbox>
                <w10:wrap type="square" anchorx="margin"/>
              </v:shape>
            </w:pict>
          </mc:Fallback>
        </mc:AlternateContent>
      </w:r>
      <w:r w:rsidR="002B566F">
        <w:rPr>
          <w:rFonts w:ascii="Arial Black" w:hAnsi="Arial Black" w:cs="Arial"/>
          <w:b/>
          <w:bCs/>
          <w:noProof/>
          <w:sz w:val="28"/>
        </w:rPr>
        <w:drawing>
          <wp:anchor distT="0" distB="0" distL="114300" distR="114300" simplePos="0" relativeHeight="251658240" behindDoc="1" locked="0" layoutInCell="1" allowOverlap="1" wp14:anchorId="6E19E850" wp14:editId="6ABBFDCF">
            <wp:simplePos x="0" y="0"/>
            <wp:positionH relativeFrom="column">
              <wp:posOffset>430530</wp:posOffset>
            </wp:positionH>
            <wp:positionV relativeFrom="paragraph">
              <wp:posOffset>101600</wp:posOffset>
            </wp:positionV>
            <wp:extent cx="8254365" cy="3664585"/>
            <wp:effectExtent l="0" t="0" r="63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54365" cy="3664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6103C" w:rsidRPr="0066103C" w:rsidSect="004163C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429E69" w14:textId="77777777" w:rsidR="004163C1" w:rsidRDefault="004163C1" w:rsidP="004163C1">
      <w:r>
        <w:separator/>
      </w:r>
    </w:p>
  </w:endnote>
  <w:endnote w:type="continuationSeparator" w:id="0">
    <w:p w14:paraId="5A9B938F" w14:textId="77777777" w:rsidR="004163C1" w:rsidRDefault="004163C1" w:rsidP="004163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auto"/>
    <w:pitch w:val="variable"/>
    <w:sig w:usb0="00000003" w:usb1="00000000" w:usb2="00000000" w:usb3="00000000" w:csb0="00000001" w:csb1="00000000"/>
  </w:font>
  <w:font w:name="Yu Gothic Light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  <w:font w:name="Yu Mincho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26689E" w14:textId="77777777" w:rsidR="00BA5470" w:rsidRDefault="00BA5470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8122F9" w14:textId="77777777" w:rsidR="00BA5470" w:rsidRDefault="00BA5470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C7F2AF" w14:textId="77777777" w:rsidR="00BA5470" w:rsidRDefault="00BA5470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C26DE8" w14:textId="77777777" w:rsidR="004163C1" w:rsidRDefault="004163C1" w:rsidP="004163C1">
      <w:r>
        <w:separator/>
      </w:r>
    </w:p>
  </w:footnote>
  <w:footnote w:type="continuationSeparator" w:id="0">
    <w:p w14:paraId="4D5BD8FE" w14:textId="77777777" w:rsidR="004163C1" w:rsidRDefault="004163C1" w:rsidP="004163C1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CA847A" w14:textId="77777777" w:rsidR="00BA5470" w:rsidRDefault="00BA5470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9699FC" w14:textId="2191948C" w:rsidR="004163C1" w:rsidRDefault="004163C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D07147F" wp14:editId="4D64B102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9143993" cy="1085789"/>
          <wp:effectExtent l="0" t="0" r="635" b="698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elf Passin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3993" cy="10857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3F1277" w14:textId="77777777" w:rsidR="00BA5470" w:rsidRDefault="00BA54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DYztDCysDAzN7RU0lEKTi0uzszPAykwrAUAIQ0U5ywAAAA="/>
  </w:docVars>
  <w:rsids>
    <w:rsidRoot w:val="0066103C"/>
    <w:rsid w:val="000B2AFE"/>
    <w:rsid w:val="0025159B"/>
    <w:rsid w:val="002B566F"/>
    <w:rsid w:val="004163C1"/>
    <w:rsid w:val="00504F25"/>
    <w:rsid w:val="005C3CED"/>
    <w:rsid w:val="0066103C"/>
    <w:rsid w:val="006D275A"/>
    <w:rsid w:val="007663FB"/>
    <w:rsid w:val="008B159D"/>
    <w:rsid w:val="00BA5470"/>
    <w:rsid w:val="00C81DD2"/>
    <w:rsid w:val="00DD1FE4"/>
    <w:rsid w:val="00E440B3"/>
    <w:rsid w:val="00E83316"/>
    <w:rsid w:val="00F22D63"/>
    <w:rsid w:val="00F53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299D90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103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4F2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F25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3C1"/>
  </w:style>
  <w:style w:type="paragraph" w:styleId="Footer">
    <w:name w:val="footer"/>
    <w:basedOn w:val="Normal"/>
    <w:link w:val="Foot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3C1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103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4F2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F25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3C1"/>
  </w:style>
  <w:style w:type="paragraph" w:styleId="Footer">
    <w:name w:val="footer"/>
    <w:basedOn w:val="Normal"/>
    <w:link w:val="Foot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3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header" Target="header3.xml"/><Relationship Id="rId13" Type="http://schemas.openxmlformats.org/officeDocument/2006/relationships/footer" Target="footer3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g"/><Relationship Id="rId8" Type="http://schemas.openxmlformats.org/officeDocument/2006/relationships/header" Target="header1.xml"/><Relationship Id="rId9" Type="http://schemas.openxmlformats.org/officeDocument/2006/relationships/header" Target="header2.xml"/><Relationship Id="rId10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3</Words>
  <Characters>190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Jennifer Truong</cp:lastModifiedBy>
  <cp:revision>4</cp:revision>
  <dcterms:created xsi:type="dcterms:W3CDTF">2015-12-22T07:40:00Z</dcterms:created>
  <dcterms:modified xsi:type="dcterms:W3CDTF">2015-12-22T17:00:00Z</dcterms:modified>
</cp:coreProperties>
</file>